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2DF37" w14:textId="77777777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8240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026A3905" w14:textId="7777777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401A27FE" w14:textId="77777777" w:rsidR="003F6FD9" w:rsidRDefault="003F6FD9" w:rsidP="00C07A6F">
      <w:pPr>
        <w:rPr>
          <w:rFonts w:ascii="Calibri" w:hAnsi="Calibri" w:cs="Calibri"/>
          <w:b/>
        </w:rPr>
      </w:pPr>
    </w:p>
    <w:p w14:paraId="467D1770" w14:textId="57BD0F1E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32D75">
        <w:rPr>
          <w:rFonts w:ascii="Calibri" w:hAnsi="Calibri" w:cs="Calibri"/>
          <w:b/>
          <w:u w:val="single"/>
        </w:rPr>
        <w:t>_</w:t>
      </w:r>
      <w:r w:rsidR="007022CB">
        <w:rPr>
          <w:rFonts w:ascii="Calibri" w:hAnsi="Calibri" w:cs="Calibri"/>
          <w:b/>
          <w:u w:val="single"/>
        </w:rPr>
        <w:t xml:space="preserve">Bachelor of Applied Science Clinical Operations Management </w:t>
      </w:r>
    </w:p>
    <w:p w14:paraId="47F8FE33" w14:textId="77777777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363CD48D" w14:textId="77777777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56B2FFE3" w14:textId="77777777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68A42D3B" w14:textId="77777777" w:rsidTr="00702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C0F7910" w14:textId="77777777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1DA6B6F1" w14:textId="77777777" w:rsidTr="00702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7D682924" w14:textId="77777777" w:rsidR="00C07A6F" w:rsidRPr="00EB5109" w:rsidRDefault="00C07A6F" w:rsidP="00663795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1FFF3BD2" w14:textId="72C42FEB" w:rsidR="00C07A6F" w:rsidRPr="00F7790B" w:rsidRDefault="007022CB" w:rsidP="006637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u w:val="single"/>
              </w:rPr>
            </w:pPr>
            <w:r w:rsidRPr="648714B3">
              <w:rPr>
                <w:b/>
                <w:bCs/>
              </w:rPr>
              <w:t>Student</w:t>
            </w:r>
            <w:r w:rsidR="00761EB2">
              <w:rPr>
                <w:b/>
                <w:bCs/>
              </w:rPr>
              <w:t>s</w:t>
            </w:r>
            <w:r w:rsidRPr="648714B3">
              <w:rPr>
                <w:b/>
                <w:bCs/>
              </w:rPr>
              <w:t xml:space="preserve"> will be able to explain how social determinants of health impact health outcomes for various populations.</w:t>
            </w:r>
          </w:p>
        </w:tc>
      </w:tr>
      <w:tr w:rsidR="007022CB" w:rsidRPr="002841D6" w14:paraId="2AF92DAC" w14:textId="77777777" w:rsidTr="007022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1FC4F240" w14:textId="77777777" w:rsidR="007022CB" w:rsidRPr="00EB5109" w:rsidRDefault="007022CB" w:rsidP="007022CB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618E4BA7" w14:textId="2847E764" w:rsidR="007022CB" w:rsidRPr="00AA2CE1" w:rsidRDefault="007022CB" w:rsidP="007022CB">
            <w:pPr>
              <w:shd w:val="clear" w:color="auto" w:fill="FFFFFF"/>
              <w:spacing w:before="100" w:beforeAutospacing="1" w:after="15" w:line="33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648714B3">
              <w:rPr>
                <w:b/>
                <w:bCs/>
              </w:rPr>
              <w:t xml:space="preserve">Students will be able to analyze data management strategies. </w:t>
            </w:r>
          </w:p>
        </w:tc>
      </w:tr>
      <w:tr w:rsidR="007022CB" w:rsidRPr="002841D6" w14:paraId="4D259F76" w14:textId="77777777" w:rsidTr="00702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459D775" w14:textId="77777777" w:rsidR="007022CB" w:rsidRPr="00EB5109" w:rsidRDefault="007022CB" w:rsidP="007022CB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75AB7147" w14:textId="20F9CE14" w:rsidR="007022CB" w:rsidRPr="000E4D82" w:rsidRDefault="007022CB" w:rsidP="00702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8714B3">
              <w:rPr>
                <w:b/>
                <w:bCs/>
              </w:rPr>
              <w:t>Students will be able to develop data driven decisions that reflect consideration of budgets, resource allocation, patient safety, and risk management.</w:t>
            </w:r>
          </w:p>
        </w:tc>
      </w:tr>
      <w:tr w:rsidR="007022CB" w:rsidRPr="002841D6" w14:paraId="0AE30307" w14:textId="77777777" w:rsidTr="007022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76356A6" w14:textId="77777777" w:rsidR="007022CB" w:rsidRPr="00EB5109" w:rsidRDefault="007022CB" w:rsidP="007022CB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4:</w:t>
            </w:r>
          </w:p>
        </w:tc>
        <w:tc>
          <w:tcPr>
            <w:tcW w:w="6294" w:type="dxa"/>
          </w:tcPr>
          <w:p w14:paraId="78FFDD8B" w14:textId="46F417AA" w:rsidR="007022CB" w:rsidRPr="00155E77" w:rsidRDefault="007022CB" w:rsidP="007022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48714B3">
              <w:rPr>
                <w:b/>
                <w:bCs/>
              </w:rPr>
              <w:t>Students will be able to evaluate strategies to effectively manage talent.</w:t>
            </w:r>
          </w:p>
        </w:tc>
      </w:tr>
      <w:tr w:rsidR="007022CB" w:rsidRPr="002841D6" w14:paraId="328089CE" w14:textId="77777777" w:rsidTr="00702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41F7DBD0" w14:textId="77777777" w:rsidR="007022CB" w:rsidRPr="00EB5109" w:rsidRDefault="007022CB" w:rsidP="007022CB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4" w:type="dxa"/>
          </w:tcPr>
          <w:p w14:paraId="5CB8A436" w14:textId="6B6F30A5" w:rsidR="007022CB" w:rsidRPr="00C90016" w:rsidRDefault="007022CB" w:rsidP="00702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48714B3">
              <w:rPr>
                <w:b/>
                <w:bCs/>
              </w:rPr>
              <w:t>Student</w:t>
            </w:r>
            <w:r w:rsidR="00761EB2">
              <w:rPr>
                <w:b/>
                <w:bCs/>
              </w:rPr>
              <w:t>s</w:t>
            </w:r>
            <w:r w:rsidRPr="648714B3">
              <w:rPr>
                <w:b/>
                <w:bCs/>
              </w:rPr>
              <w:t xml:space="preserve"> will be able to analyze case studies to compare and contrast best practices in healthcare management.</w:t>
            </w:r>
          </w:p>
        </w:tc>
      </w:tr>
      <w:tr w:rsidR="007022CB" w:rsidRPr="002841D6" w14:paraId="75AC6AA5" w14:textId="77777777" w:rsidTr="007022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083363AE" w14:textId="77777777" w:rsidR="007022CB" w:rsidRPr="00EB5109" w:rsidRDefault="007022CB" w:rsidP="007022CB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4" w:type="dxa"/>
          </w:tcPr>
          <w:p w14:paraId="3683B465" w14:textId="2B0C7DE9" w:rsidR="007022CB" w:rsidRPr="003335F3" w:rsidRDefault="007022CB" w:rsidP="007022CB">
            <w:pPr>
              <w:shd w:val="clear" w:color="auto" w:fill="FFFFFF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648714B3">
              <w:rPr>
                <w:b/>
                <w:bCs/>
              </w:rPr>
              <w:t>Students will be able to develop a written and oral presentation incorporating interactive data visualization software.</w:t>
            </w:r>
          </w:p>
        </w:tc>
      </w:tr>
      <w:tr w:rsidR="007022CB" w:rsidRPr="002841D6" w14:paraId="7B4E8992" w14:textId="77777777" w:rsidTr="007022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7284219E" w14:textId="77777777" w:rsidR="007022CB" w:rsidRPr="00EB5109" w:rsidRDefault="007022CB" w:rsidP="007022CB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7</w:t>
            </w:r>
            <w:r w:rsidRPr="00EB5109">
              <w:t>:</w:t>
            </w:r>
          </w:p>
        </w:tc>
        <w:tc>
          <w:tcPr>
            <w:tcW w:w="6294" w:type="dxa"/>
          </w:tcPr>
          <w:p w14:paraId="520A96F8" w14:textId="77777777" w:rsidR="007022CB" w:rsidRPr="003B34C0" w:rsidRDefault="007022CB" w:rsidP="007022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022CB" w:rsidRPr="002841D6" w14:paraId="309D71F4" w14:textId="77777777" w:rsidTr="007022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0F00B24F" w14:textId="77777777" w:rsidR="007022CB" w:rsidRPr="00EB5109" w:rsidRDefault="007022CB" w:rsidP="007022CB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8</w:t>
            </w:r>
            <w:r w:rsidRPr="00EB5109">
              <w:t>:</w:t>
            </w:r>
          </w:p>
        </w:tc>
        <w:tc>
          <w:tcPr>
            <w:tcW w:w="6294" w:type="dxa"/>
          </w:tcPr>
          <w:p w14:paraId="28C53560" w14:textId="77777777" w:rsidR="007022CB" w:rsidRPr="002841D6" w:rsidRDefault="007022CB" w:rsidP="007022C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</w:tbl>
    <w:p w14:paraId="23295B75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4A66BBA" w14:textId="77777777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7F7F7856" w14:textId="77777777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58387D2B" w14:textId="77777777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0A26B344" w14:textId="77777777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09B7E69D" w14:textId="7777777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 xml:space="preserve">. Please note that a course can be “I”, “P”, </w:t>
      </w:r>
      <w:r w:rsidRPr="003A0F4A">
        <w:rPr>
          <w:rFonts w:ascii="Calibri" w:hAnsi="Calibri" w:cs="Calibri"/>
        </w:rPr>
        <w:lastRenderedPageBreak/>
        <w:t>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6F16BD45" w14:textId="77777777" w:rsidR="003F6FD9" w:rsidRPr="003A0F4A" w:rsidRDefault="003F6FD9" w:rsidP="00C07A6F">
      <w:pPr>
        <w:rPr>
          <w:rFonts w:ascii="Calibri" w:hAnsi="Calibri" w:cs="Calibri"/>
        </w:rPr>
      </w:pPr>
    </w:p>
    <w:p w14:paraId="3E5DB04B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40FC86" w14:textId="77777777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77245AE5" w14:textId="77777777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48C00890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Ind w:w="1525" w:type="dxa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</w:tblGrid>
      <w:tr w:rsidR="001C0F09" w:rsidRPr="00AF59AD" w14:paraId="39814BD7" w14:textId="77777777" w:rsidTr="00351A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156272" w14:textId="77777777" w:rsidR="001C0F09" w:rsidRPr="00EB5109" w:rsidRDefault="001C0F09" w:rsidP="00663795">
            <w:pPr>
              <w:pStyle w:val="NoSpacing"/>
              <w:jc w:val="center"/>
              <w:rPr>
                <w:sz w:val="20"/>
                <w:szCs w:val="20"/>
              </w:rPr>
            </w:pPr>
            <w:bookmarkStart w:id="0" w:name="_Hlk120814344"/>
            <w:bookmarkStart w:id="1" w:name="_GoBack"/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716E52A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3064D29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26EEC3B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0D62DED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23ACA1A9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30C28B97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</w:tr>
      <w:tr w:rsidR="001C0F09" w:rsidRPr="002841D6" w14:paraId="6A0B19F8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4757C4" w14:textId="6E080C46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3315</w:t>
            </w:r>
          </w:p>
        </w:tc>
        <w:tc>
          <w:tcPr>
            <w:tcW w:w="1350" w:type="dxa"/>
          </w:tcPr>
          <w:p w14:paraId="3BFEB9D1" w14:textId="2DA613B9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E, A</w:t>
            </w:r>
          </w:p>
        </w:tc>
        <w:tc>
          <w:tcPr>
            <w:tcW w:w="1350" w:type="dxa"/>
          </w:tcPr>
          <w:p w14:paraId="362B68EF" w14:textId="781548A1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A6562C7" w14:textId="50D3941F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E8B50D8" w14:textId="77777777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1A96588" w14:textId="77777777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AA8DDEE" w14:textId="77777777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0F09" w:rsidRPr="002841D6" w14:paraId="4808531F" w14:textId="77777777" w:rsidTr="00351A1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6F0418B" w14:textId="72A5A5DE" w:rsidR="001C0F09" w:rsidRPr="007022CB" w:rsidRDefault="007022CB" w:rsidP="00DF23E5">
            <w:pPr>
              <w:pStyle w:val="NoSpacing"/>
              <w:rPr>
                <w:rFonts w:ascii="Calibri" w:hAnsi="Calibri" w:cs="Calibri"/>
                <w:b w:val="0"/>
                <w:bCs w:val="0"/>
              </w:rPr>
            </w:pPr>
            <w:r w:rsidRPr="007022CB">
              <w:rPr>
                <w:rFonts w:ascii="Calibri" w:hAnsi="Calibri" w:cs="Calibri"/>
                <w:b w:val="0"/>
                <w:bCs w:val="0"/>
              </w:rPr>
              <w:t>MHSM 3313</w:t>
            </w:r>
          </w:p>
        </w:tc>
        <w:tc>
          <w:tcPr>
            <w:tcW w:w="1350" w:type="dxa"/>
          </w:tcPr>
          <w:p w14:paraId="0A0F5468" w14:textId="24F33353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925C445" w14:textId="61EDA95D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, A</w:t>
            </w:r>
          </w:p>
        </w:tc>
        <w:tc>
          <w:tcPr>
            <w:tcW w:w="1350" w:type="dxa"/>
          </w:tcPr>
          <w:p w14:paraId="08E73E2C" w14:textId="32472B40" w:rsidR="001C0F09" w:rsidRPr="002841D6" w:rsidRDefault="008F087F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2A48CCD1" w14:textId="6AE3EF9C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5E6358F" w14:textId="77777777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BA17B4D" w14:textId="75D5118B" w:rsidR="001C0F09" w:rsidRPr="002841D6" w:rsidRDefault="008F087F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</w:tr>
      <w:tr w:rsidR="001C0F09" w:rsidRPr="002841D6" w14:paraId="6C5D7D08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269B311" w14:textId="0F61E533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3311</w:t>
            </w:r>
          </w:p>
        </w:tc>
        <w:tc>
          <w:tcPr>
            <w:tcW w:w="1350" w:type="dxa"/>
          </w:tcPr>
          <w:p w14:paraId="2C074EBF" w14:textId="6E53EE8B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F64B860" w14:textId="2189C6F9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46021431" w14:textId="486CF475" w:rsidR="001C0F09" w:rsidRPr="002841D6" w:rsidRDefault="0094600F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58CD630E" w14:textId="105D6B24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A5E0652" w14:textId="77777777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42569C1" w14:textId="1552CA3B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0F09" w:rsidRPr="002841D6" w14:paraId="5A293F4E" w14:textId="77777777" w:rsidTr="00351A17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9929EF4" w14:textId="34F07B3C" w:rsidR="001C0F09" w:rsidRPr="007022CB" w:rsidRDefault="007022CB" w:rsidP="00DF23E5">
            <w:pPr>
              <w:pStyle w:val="NoSpacing"/>
              <w:rPr>
                <w:rFonts w:ascii="Calibri" w:hAnsi="Calibri" w:cs="Calibri"/>
                <w:b w:val="0"/>
                <w:bCs w:val="0"/>
              </w:rPr>
            </w:pPr>
            <w:r w:rsidRPr="007022CB">
              <w:rPr>
                <w:rFonts w:ascii="Calibri" w:hAnsi="Calibri" w:cs="Calibri"/>
                <w:b w:val="0"/>
                <w:bCs w:val="0"/>
              </w:rPr>
              <w:t>MHSM 3320</w:t>
            </w:r>
          </w:p>
        </w:tc>
        <w:tc>
          <w:tcPr>
            <w:tcW w:w="1350" w:type="dxa"/>
          </w:tcPr>
          <w:p w14:paraId="68E8EB01" w14:textId="6C9013C9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A8C6293" w14:textId="70E5FDCB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06AE79BF" w14:textId="716AE791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6E814DC7" w14:textId="397BA4C6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E</w:t>
            </w:r>
            <w:r w:rsidR="00CF36C1">
              <w:t xml:space="preserve"> </w:t>
            </w:r>
          </w:p>
        </w:tc>
        <w:tc>
          <w:tcPr>
            <w:tcW w:w="1350" w:type="dxa"/>
          </w:tcPr>
          <w:p w14:paraId="7191D0BD" w14:textId="77777777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201CFD6" w14:textId="1AA1D8B4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4D15962A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B6E890C" w14:textId="0A529B7C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4302</w:t>
            </w:r>
          </w:p>
        </w:tc>
        <w:tc>
          <w:tcPr>
            <w:tcW w:w="1350" w:type="dxa"/>
          </w:tcPr>
          <w:p w14:paraId="5A8C78E9" w14:textId="14466B53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A075DAE" w14:textId="21BB2435" w:rsidR="001C0F09" w:rsidRPr="002841D6" w:rsidRDefault="0094600F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67A1D0A6" w14:textId="4D1C4068" w:rsidR="001C0F09" w:rsidRPr="002841D6" w:rsidRDefault="00CF36C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, </w:t>
            </w:r>
            <w:r w:rsidR="001D3A41">
              <w:t>E</w:t>
            </w:r>
          </w:p>
        </w:tc>
        <w:tc>
          <w:tcPr>
            <w:tcW w:w="1350" w:type="dxa"/>
          </w:tcPr>
          <w:p w14:paraId="45CE547C" w14:textId="0A738913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</w:t>
            </w:r>
            <w:r w:rsidR="00CF36C1">
              <w:t xml:space="preserve"> P,</w:t>
            </w:r>
            <w:r>
              <w:t xml:space="preserve"> E</w:t>
            </w:r>
          </w:p>
        </w:tc>
        <w:tc>
          <w:tcPr>
            <w:tcW w:w="1350" w:type="dxa"/>
          </w:tcPr>
          <w:p w14:paraId="178BED45" w14:textId="2EC32901" w:rsidR="001C0F09" w:rsidRPr="002841D6" w:rsidRDefault="0044003E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6E1A29D5" w14:textId="74A5E07C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0F09" w:rsidRPr="002841D6" w14:paraId="13791556" w14:textId="77777777" w:rsidTr="00351A1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2E9EE6" w14:textId="7AE1CF4C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3310</w:t>
            </w:r>
          </w:p>
        </w:tc>
        <w:tc>
          <w:tcPr>
            <w:tcW w:w="1350" w:type="dxa"/>
          </w:tcPr>
          <w:p w14:paraId="2792CEFF" w14:textId="39147816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61BE6A0" w14:textId="77777777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76B67BC" w14:textId="128D2779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E776872" w14:textId="72D82CB1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35EEAC64" w14:textId="345B0A02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0583D0A" w14:textId="5FB88C95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4AADC788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734529E" w14:textId="43ED979F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4315</w:t>
            </w:r>
          </w:p>
        </w:tc>
        <w:tc>
          <w:tcPr>
            <w:tcW w:w="1350" w:type="dxa"/>
          </w:tcPr>
          <w:p w14:paraId="1D525117" w14:textId="713676DE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9FDA316" w14:textId="77777777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668AFD" w14:textId="7E3994B9" w:rsidR="001C0F09" w:rsidRPr="002841D6" w:rsidRDefault="006F4890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, </w:t>
            </w:r>
            <w:r w:rsidR="001D3A41">
              <w:t>E</w:t>
            </w:r>
          </w:p>
        </w:tc>
        <w:tc>
          <w:tcPr>
            <w:tcW w:w="1350" w:type="dxa"/>
          </w:tcPr>
          <w:p w14:paraId="02EED977" w14:textId="67EFA43B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0195DA2" w14:textId="32C0DA79" w:rsidR="001C0F09" w:rsidRPr="002841D6" w:rsidRDefault="006F4890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0829DA90" w14:textId="7ED96064" w:rsidR="001C0F09" w:rsidRPr="002841D6" w:rsidRDefault="00CF36C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</w:tr>
      <w:tr w:rsidR="001C0F09" w:rsidRPr="002841D6" w14:paraId="24BCB8EF" w14:textId="77777777" w:rsidTr="00351A1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7CC8CEB" w14:textId="41BF9F30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3335</w:t>
            </w:r>
          </w:p>
        </w:tc>
        <w:tc>
          <w:tcPr>
            <w:tcW w:w="1350" w:type="dxa"/>
          </w:tcPr>
          <w:p w14:paraId="4D46D36F" w14:textId="77777777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12A2EC7" w14:textId="50B4F72D" w:rsidR="001C0F09" w:rsidRPr="002841D6" w:rsidRDefault="00CF36C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3A515FE3" w14:textId="14B7CE36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, A</w:t>
            </w:r>
          </w:p>
        </w:tc>
        <w:tc>
          <w:tcPr>
            <w:tcW w:w="1350" w:type="dxa"/>
          </w:tcPr>
          <w:p w14:paraId="5ED847E7" w14:textId="11264783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A4B4ADA" w14:textId="4A5C7DE8" w:rsidR="001C0F09" w:rsidRPr="002841D6" w:rsidRDefault="008F087F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2583502F" w14:textId="072E3856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3DCF01E5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70F7493" w14:textId="182E7BDD" w:rsidR="001C0F09" w:rsidRPr="002841D6" w:rsidRDefault="007022CB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3305</w:t>
            </w:r>
          </w:p>
        </w:tc>
        <w:tc>
          <w:tcPr>
            <w:tcW w:w="1350" w:type="dxa"/>
          </w:tcPr>
          <w:p w14:paraId="26F81DBF" w14:textId="044E8A96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799E30F" w14:textId="5C795830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A8728C" w14:textId="5DD4C8A6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E</w:t>
            </w:r>
          </w:p>
        </w:tc>
        <w:tc>
          <w:tcPr>
            <w:tcW w:w="1350" w:type="dxa"/>
          </w:tcPr>
          <w:p w14:paraId="2A3F0BE6" w14:textId="6ECD4668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4FB84262" w14:textId="5B2CC36D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AD77C8B" w14:textId="63DF4385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0F09" w:rsidRPr="002841D6" w14:paraId="34C99A25" w14:textId="77777777" w:rsidTr="00351A1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98882EF" w14:textId="728C75AD" w:rsidR="001C0F09" w:rsidRPr="002841D6" w:rsidRDefault="001D3A41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MHSM 4312</w:t>
            </w:r>
          </w:p>
        </w:tc>
        <w:tc>
          <w:tcPr>
            <w:tcW w:w="1350" w:type="dxa"/>
          </w:tcPr>
          <w:p w14:paraId="1513F560" w14:textId="542752D0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9B92297" w14:textId="77777777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70D5F9" w14:textId="78A3987A" w:rsidR="001C0F09" w:rsidRPr="002841D6" w:rsidRDefault="00CF36C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, </w:t>
            </w:r>
            <w:r w:rsidR="001D3A41">
              <w:t>E</w:t>
            </w:r>
          </w:p>
        </w:tc>
        <w:tc>
          <w:tcPr>
            <w:tcW w:w="1350" w:type="dxa"/>
          </w:tcPr>
          <w:p w14:paraId="19CD6024" w14:textId="0B1968EF" w:rsidR="001C0F09" w:rsidRPr="002841D6" w:rsidRDefault="001D3A4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, A</w:t>
            </w:r>
          </w:p>
        </w:tc>
        <w:tc>
          <w:tcPr>
            <w:tcW w:w="1350" w:type="dxa"/>
          </w:tcPr>
          <w:p w14:paraId="76EDFEC5" w14:textId="01ED02A4" w:rsidR="001C0F09" w:rsidRPr="002841D6" w:rsidRDefault="008F087F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2353C687" w14:textId="7C1C4711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6F0E29FD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52B59E7" w14:textId="71723610" w:rsidR="001C0F09" w:rsidRPr="001D3A41" w:rsidRDefault="001D3A41" w:rsidP="00DF23E5">
            <w:pPr>
              <w:pStyle w:val="NoSpacing"/>
              <w:rPr>
                <w:rFonts w:ascii="Calibri" w:hAnsi="Calibri" w:cs="Calibri"/>
                <w:b w:val="0"/>
                <w:bCs w:val="0"/>
              </w:rPr>
            </w:pPr>
            <w:r w:rsidRPr="001D3A41">
              <w:rPr>
                <w:rFonts w:ascii="Calibri" w:hAnsi="Calibri" w:cs="Calibri"/>
                <w:b w:val="0"/>
                <w:bCs w:val="0"/>
              </w:rPr>
              <w:t>MHSM 4440</w:t>
            </w:r>
          </w:p>
        </w:tc>
        <w:tc>
          <w:tcPr>
            <w:tcW w:w="1350" w:type="dxa"/>
          </w:tcPr>
          <w:p w14:paraId="5B24D24D" w14:textId="4A688C63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EA4B694" w14:textId="42A7B003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7FFD271A" w14:textId="1B2A2365" w:rsidR="001C0F09" w:rsidRPr="002841D6" w:rsidRDefault="0094600F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2DD1FA65" w14:textId="3C52A6E7" w:rsidR="001C0F09" w:rsidRPr="002841D6" w:rsidRDefault="001D3A4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350" w:type="dxa"/>
          </w:tcPr>
          <w:p w14:paraId="6B7FC889" w14:textId="0CE10485" w:rsidR="001C0F09" w:rsidRPr="002841D6" w:rsidRDefault="008F087F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</w:t>
            </w:r>
            <w:r w:rsidR="00AB6F7D">
              <w:t>, A</w:t>
            </w:r>
          </w:p>
        </w:tc>
        <w:tc>
          <w:tcPr>
            <w:tcW w:w="1350" w:type="dxa"/>
          </w:tcPr>
          <w:p w14:paraId="203D136D" w14:textId="03DAD3EF" w:rsidR="001C0F09" w:rsidRPr="002841D6" w:rsidRDefault="0094600F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, A</w:t>
            </w:r>
          </w:p>
        </w:tc>
      </w:tr>
      <w:tr w:rsidR="001C0F09" w:rsidRPr="002841D6" w14:paraId="63036F3C" w14:textId="77777777" w:rsidTr="00351A1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D6DC0CE" w14:textId="0EF81E7B" w:rsidR="001C0F09" w:rsidRDefault="001C0F09" w:rsidP="000253D6">
            <w:pPr>
              <w:pStyle w:val="NoSpacing"/>
              <w:rPr>
                <w:rFonts w:ascii="Calibri" w:hAnsi="Calibri" w:cs="Calibri"/>
                <w:b w:val="0"/>
                <w:bCs w:val="0"/>
              </w:rPr>
            </w:pPr>
          </w:p>
        </w:tc>
        <w:tc>
          <w:tcPr>
            <w:tcW w:w="1350" w:type="dxa"/>
          </w:tcPr>
          <w:p w14:paraId="468A55E8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40E9287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E18186F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D6E60E4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8813BA" w14:textId="456C21F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56974A7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583C20CA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5CF33EE" w14:textId="793C5C13" w:rsidR="001C0F09" w:rsidRPr="002841D6" w:rsidRDefault="001C0F09" w:rsidP="000253D6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4907F0DA" w14:textId="7777777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0AFA84C" w14:textId="551F52BC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DD841EC" w14:textId="7777777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C660486" w14:textId="09066362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0C88A62" w14:textId="7777777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8719543" w14:textId="4EA41D5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0F09" w:rsidRPr="002841D6" w14:paraId="4116ABF8" w14:textId="77777777" w:rsidTr="00351A1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5C2B7BB" w14:textId="41B30B97" w:rsidR="001C0F09" w:rsidRPr="002841D6" w:rsidRDefault="001C0F09" w:rsidP="000253D6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6A0F4C4F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7EF688F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68B2B6F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40E3A56" w14:textId="2291CE4D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0E0B622" w14:textId="5D97C5F2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7B7F55E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111FBF92" w14:textId="77777777" w:rsidTr="00351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DD00F9B" w14:textId="5159179E" w:rsidR="001C0F09" w:rsidRPr="002841D6" w:rsidRDefault="001C0F09" w:rsidP="000253D6">
            <w:pPr>
              <w:pStyle w:val="NoSpacing"/>
              <w:rPr>
                <w:b w:val="0"/>
              </w:rPr>
            </w:pPr>
          </w:p>
        </w:tc>
        <w:tc>
          <w:tcPr>
            <w:tcW w:w="1350" w:type="dxa"/>
          </w:tcPr>
          <w:p w14:paraId="51F35DDD" w14:textId="7777777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064B5BD" w14:textId="5610630D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29CCDF5" w14:textId="7777777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495EF9F" w14:textId="4DB4DB8A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71670CA" w14:textId="77777777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2F1E0E8" w14:textId="2E57139A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0"/>
      <w:bookmarkEnd w:id="1"/>
    </w:tbl>
    <w:p w14:paraId="0A04F652" w14:textId="77777777" w:rsidR="00C07A6F" w:rsidRDefault="00C07A6F" w:rsidP="00C07A6F">
      <w:pPr>
        <w:rPr>
          <w:rFonts w:ascii="Verdana" w:hAnsi="Verdana"/>
        </w:rPr>
      </w:pPr>
    </w:p>
    <w:p w14:paraId="7B6A56B1" w14:textId="77777777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lastRenderedPageBreak/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8CB944" w14:textId="77777777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66AC2E02" w14:textId="77777777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5E1842EB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766DE76D" w14:textId="77777777" w:rsidR="005726F9" w:rsidRPr="00170364" w:rsidRDefault="005726F9" w:rsidP="00A13F1D">
            <w:pPr>
              <w:pStyle w:val="ListParagraph"/>
              <w:ind w:left="0"/>
              <w:contextualSpacing/>
              <w:jc w:val="center"/>
              <w:rPr>
                <w:b w:val="0"/>
                <w:color w:val="FFFFFF"/>
                <w:sz w:val="20"/>
                <w:szCs w:val="20"/>
              </w:rPr>
            </w:pPr>
            <w:r w:rsidRPr="00170364">
              <w:rPr>
                <w:b w:val="0"/>
                <w:color w:val="FFFFFF"/>
                <w:sz w:val="20"/>
                <w:szCs w:val="20"/>
              </w:rPr>
              <w:t>Program-Level Learning Outcome</w:t>
            </w:r>
            <w:r w:rsidR="00175375" w:rsidRPr="00170364">
              <w:rPr>
                <w:b w:val="0"/>
                <w:color w:val="FFFFFF"/>
                <w:sz w:val="20"/>
                <w:szCs w:val="20"/>
              </w:rPr>
              <w:t xml:space="preserve"> (e.g. </w:t>
            </w:r>
            <w:r w:rsidR="00175375" w:rsidRPr="00170364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71544598" w14:textId="77777777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48FEC1F1" w14:textId="77777777" w:rsidR="005726F9" w:rsidRPr="00DC1EAD" w:rsidRDefault="005726F9" w:rsidP="00663795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70631FC7" w14:textId="77777777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25C6FE58" w14:textId="77777777" w:rsidR="005726F9" w:rsidRPr="00DC1EAD" w:rsidRDefault="002A3EC1" w:rsidP="00663795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761EB2" w:rsidRPr="00DC1EAD" w14:paraId="55A7C8C3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3CC201D" w14:textId="216675DC" w:rsidR="00761EB2" w:rsidRPr="00170364" w:rsidRDefault="00761EB2" w:rsidP="00761EB2">
            <w:pPr>
              <w:pStyle w:val="ListParagraph"/>
              <w:ind w:left="0"/>
              <w:contextualSpacing/>
              <w:rPr>
                <w:b w:val="0"/>
              </w:rPr>
            </w:pPr>
            <w:r w:rsidRPr="00170364">
              <w:rPr>
                <w:b w:val="0"/>
              </w:rPr>
              <w:t>Students will be able to explain how social determinants of health impact health outcomes for various populations.</w:t>
            </w:r>
          </w:p>
        </w:tc>
        <w:tc>
          <w:tcPr>
            <w:tcW w:w="5130" w:type="dxa"/>
          </w:tcPr>
          <w:p w14:paraId="28F8E435" w14:textId="663C6AD8" w:rsidR="00761EB2" w:rsidRDefault="008D3801" w:rsidP="00761EB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</w:t>
            </w:r>
            <w:r w:rsidR="004B04B8">
              <w:t xml:space="preserve">Population Health, course </w:t>
            </w:r>
            <w:r>
              <w:t>MHSM 3315, studen</w:t>
            </w:r>
            <w:r w:rsidR="004B04B8">
              <w:t>ts will be assessed using a short answer exam.</w:t>
            </w:r>
          </w:p>
        </w:tc>
        <w:tc>
          <w:tcPr>
            <w:tcW w:w="4770" w:type="dxa"/>
          </w:tcPr>
          <w:p w14:paraId="7D76E7CE" w14:textId="6A734AA9" w:rsidR="00761EB2" w:rsidRDefault="004B04B8" w:rsidP="00761EB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% of students will score a 75% or better on the rubric for the short answer exam in MHSM 3315, Population Health.</w:t>
            </w:r>
          </w:p>
        </w:tc>
      </w:tr>
      <w:tr w:rsidR="00761EB2" w:rsidRPr="00DC1EAD" w14:paraId="7D549596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0CDD5A8" w14:textId="51C96311" w:rsidR="00761EB2" w:rsidRPr="00170364" w:rsidRDefault="00761EB2" w:rsidP="00761EB2">
            <w:pPr>
              <w:pStyle w:val="ListParagraph"/>
              <w:ind w:left="0"/>
              <w:contextualSpacing/>
              <w:rPr>
                <w:b w:val="0"/>
              </w:rPr>
            </w:pPr>
            <w:r w:rsidRPr="00170364">
              <w:rPr>
                <w:b w:val="0"/>
              </w:rPr>
              <w:t>Students will be able to analyze data management strategies.</w:t>
            </w:r>
          </w:p>
        </w:tc>
        <w:tc>
          <w:tcPr>
            <w:tcW w:w="5130" w:type="dxa"/>
          </w:tcPr>
          <w:p w14:paraId="2616BBEC" w14:textId="0FA6226D" w:rsidR="00761EB2" w:rsidRPr="004B04B8" w:rsidRDefault="004B04B8" w:rsidP="00761EB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04B8">
              <w:t>In M</w:t>
            </w:r>
            <w:r>
              <w:t>HS</w:t>
            </w:r>
            <w:r w:rsidRPr="004B04B8">
              <w:t xml:space="preserve">M </w:t>
            </w:r>
            <w:r>
              <w:t>3313, Data Analysis and Presentation Development students will develop a presentation highlighting a specific strategy and its application.</w:t>
            </w:r>
          </w:p>
          <w:p w14:paraId="138A4854" w14:textId="140C5440" w:rsidR="00761EB2" w:rsidRDefault="00761EB2" w:rsidP="00761EB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CC499FE" w14:textId="4FFD2C1A" w:rsidR="00761EB2" w:rsidRDefault="004B04B8" w:rsidP="00761EB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% of students will score a 75% or better on the presentation in MHSM 3313.</w:t>
            </w:r>
          </w:p>
        </w:tc>
      </w:tr>
      <w:tr w:rsidR="00761EB2" w:rsidRPr="00DC1EAD" w14:paraId="3C9DF6DB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0FBA669" w14:textId="275FD10F" w:rsidR="00761EB2" w:rsidRPr="00170364" w:rsidRDefault="00761EB2" w:rsidP="00761EB2">
            <w:pPr>
              <w:pStyle w:val="ListParagraph"/>
              <w:ind w:left="0"/>
              <w:contextualSpacing/>
              <w:rPr>
                <w:b w:val="0"/>
              </w:rPr>
            </w:pPr>
            <w:r w:rsidRPr="00170364">
              <w:rPr>
                <w:b w:val="0"/>
              </w:rPr>
              <w:t>Students will be able to develop data driven decisions that reflect consideration of budgets, resource allocation, patient safety, and risk management.</w:t>
            </w:r>
          </w:p>
        </w:tc>
        <w:tc>
          <w:tcPr>
            <w:tcW w:w="5130" w:type="dxa"/>
          </w:tcPr>
          <w:p w14:paraId="412BDAFE" w14:textId="4E52735D" w:rsidR="00761EB2" w:rsidRDefault="004B04B8" w:rsidP="00761EB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MHSM 3335, Financial Management for Healthcare, students will conduct a case analysis that will require them to analyze the financial position of healthcare entities. </w:t>
            </w:r>
          </w:p>
        </w:tc>
        <w:tc>
          <w:tcPr>
            <w:tcW w:w="4770" w:type="dxa"/>
          </w:tcPr>
          <w:p w14:paraId="4A7D1BBD" w14:textId="0CBF285B" w:rsidR="00761EB2" w:rsidRDefault="004B04B8" w:rsidP="00761EB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% of students will score a 75% or better on the case study in MHSM 3335.</w:t>
            </w:r>
          </w:p>
        </w:tc>
      </w:tr>
      <w:tr w:rsidR="00761EB2" w:rsidRPr="00DC1EAD" w14:paraId="428AF978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313F731" w14:textId="4B29BA3A" w:rsidR="00761EB2" w:rsidRPr="00170364" w:rsidRDefault="00761EB2" w:rsidP="00761EB2">
            <w:pPr>
              <w:pStyle w:val="ListParagraph"/>
              <w:ind w:left="0"/>
              <w:contextualSpacing/>
              <w:rPr>
                <w:b w:val="0"/>
              </w:rPr>
            </w:pPr>
            <w:r w:rsidRPr="00170364">
              <w:rPr>
                <w:b w:val="0"/>
              </w:rPr>
              <w:t xml:space="preserve">Students will be able to evaluate strategies to effectively manage talent. </w:t>
            </w:r>
          </w:p>
        </w:tc>
        <w:tc>
          <w:tcPr>
            <w:tcW w:w="5130" w:type="dxa"/>
          </w:tcPr>
          <w:p w14:paraId="7FFEDF26" w14:textId="43CA7970" w:rsidR="00761EB2" w:rsidRDefault="00ED043A" w:rsidP="00761EB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MHSM 4312, Talent Management in Healthcare, students will conduct a case analysis that will require them to analyze issues related to talent management and make recommendations to address deficiencies.</w:t>
            </w:r>
          </w:p>
        </w:tc>
        <w:tc>
          <w:tcPr>
            <w:tcW w:w="4770" w:type="dxa"/>
          </w:tcPr>
          <w:p w14:paraId="6FC3B887" w14:textId="64C7EC5B" w:rsidR="00761EB2" w:rsidRDefault="00ED043A" w:rsidP="00761EB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% of students will score a 75% or better on the case study in MHSM 4312.</w:t>
            </w:r>
          </w:p>
        </w:tc>
      </w:tr>
      <w:tr w:rsidR="00761EB2" w:rsidRPr="00DC1EAD" w14:paraId="73284766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891561F" w14:textId="708C9B18" w:rsidR="00761EB2" w:rsidRPr="00170364" w:rsidRDefault="00761EB2" w:rsidP="00761EB2">
            <w:pPr>
              <w:pStyle w:val="ListParagraph"/>
              <w:ind w:left="0"/>
              <w:contextualSpacing/>
              <w:rPr>
                <w:b w:val="0"/>
              </w:rPr>
            </w:pPr>
            <w:r w:rsidRPr="00170364">
              <w:rPr>
                <w:b w:val="0"/>
              </w:rPr>
              <w:lastRenderedPageBreak/>
              <w:t>Students will be able to analyze case studies to compare and contrast best practices in healthcare management.</w:t>
            </w:r>
          </w:p>
        </w:tc>
        <w:tc>
          <w:tcPr>
            <w:tcW w:w="5130" w:type="dxa"/>
          </w:tcPr>
          <w:p w14:paraId="52850D2D" w14:textId="6486B649" w:rsidR="00ED043A" w:rsidRPr="004B04B8" w:rsidRDefault="00ED043A" w:rsidP="00ED043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04B8">
              <w:t>In M</w:t>
            </w:r>
            <w:r>
              <w:t>HS</w:t>
            </w:r>
            <w:r w:rsidRPr="004B04B8">
              <w:t xml:space="preserve">M </w:t>
            </w:r>
            <w:r>
              <w:t>4440 Case Analysis in Healthcare Management, students will develop a presentation incorporating data visualization software focused on best practices in healthcare management.</w:t>
            </w:r>
          </w:p>
          <w:p w14:paraId="2AA1C1D3" w14:textId="66AFF7D9" w:rsidR="00761EB2" w:rsidRDefault="00761EB2" w:rsidP="00761EB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2A1C9DB8" w14:textId="4381F422" w:rsidR="00ED043A" w:rsidRPr="004B04B8" w:rsidRDefault="00ED043A" w:rsidP="00ED043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B04B8">
              <w:t>In M</w:t>
            </w:r>
            <w:r>
              <w:t>HS</w:t>
            </w:r>
            <w:r w:rsidRPr="004B04B8">
              <w:t xml:space="preserve">M </w:t>
            </w:r>
            <w:r>
              <w:t>4440 Case Analysis in Healthcare Management,  80% of students will score a 75% or better on the presentation.</w:t>
            </w:r>
          </w:p>
          <w:p w14:paraId="1A9577F9" w14:textId="07C4230A" w:rsidR="00761EB2" w:rsidRDefault="00761EB2" w:rsidP="00761EB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D043A" w:rsidRPr="00DC1EAD" w14:paraId="6E2A3346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B47F9E1" w14:textId="3793A661" w:rsidR="00ED043A" w:rsidRPr="00170364" w:rsidRDefault="00ED043A" w:rsidP="00ED043A">
            <w:pPr>
              <w:pStyle w:val="ListParagraph"/>
              <w:ind w:left="0"/>
              <w:contextualSpacing/>
              <w:rPr>
                <w:b w:val="0"/>
              </w:rPr>
            </w:pPr>
            <w:r w:rsidRPr="00170364">
              <w:rPr>
                <w:b w:val="0"/>
              </w:rPr>
              <w:t>Students will be able to develop a written and oral presentation incorporating interactive data visualization software.</w:t>
            </w:r>
          </w:p>
        </w:tc>
        <w:tc>
          <w:tcPr>
            <w:tcW w:w="5130" w:type="dxa"/>
          </w:tcPr>
          <w:p w14:paraId="25F60348" w14:textId="1C242C0A" w:rsidR="00ED043A" w:rsidRPr="004B04B8" w:rsidRDefault="00ED043A" w:rsidP="00ED043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04B8">
              <w:t>In M</w:t>
            </w:r>
            <w:r>
              <w:t>HS</w:t>
            </w:r>
            <w:r w:rsidRPr="004B04B8">
              <w:t xml:space="preserve">M </w:t>
            </w:r>
            <w:r>
              <w:t xml:space="preserve">4440 Case Analysis in Healthcare Management, students will develop a presentation incorporating data visualization software. </w:t>
            </w:r>
          </w:p>
          <w:p w14:paraId="434A273F" w14:textId="0999CBE8" w:rsidR="00ED043A" w:rsidRDefault="00ED043A" w:rsidP="00ED043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0ED07521" w14:textId="7FE91802" w:rsidR="00ED043A" w:rsidRDefault="00ED043A" w:rsidP="00ED043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% of students will score a 75% or better on the presentation in MHSM 4440.</w:t>
            </w:r>
          </w:p>
        </w:tc>
      </w:tr>
      <w:tr w:rsidR="00ED043A" w:rsidRPr="00DC1EAD" w14:paraId="144DDCD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3FDFEC9" w14:textId="09A0A82A" w:rsidR="00ED043A" w:rsidRPr="005726F9" w:rsidRDefault="00ED043A" w:rsidP="00ED043A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222456B0" w14:textId="77777777" w:rsidR="00ED043A" w:rsidRDefault="00ED043A" w:rsidP="00ED043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71E6677" w14:textId="77777777" w:rsidR="00ED043A" w:rsidRDefault="00ED043A" w:rsidP="00ED043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D043A" w:rsidRPr="00DC1EAD" w14:paraId="50829CD9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A1DF661" w14:textId="0230B2F5" w:rsidR="00ED043A" w:rsidRPr="005726F9" w:rsidRDefault="00ED043A" w:rsidP="00ED043A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3A81ABA6" w14:textId="77777777" w:rsidR="00ED043A" w:rsidRDefault="00ED043A" w:rsidP="00ED043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1BA2D2ED" w14:textId="77777777" w:rsidR="00ED043A" w:rsidRDefault="00ED043A" w:rsidP="00ED043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DC80700" w14:textId="77777777" w:rsidR="003F6FD9" w:rsidRDefault="003F6FD9">
      <w:pPr>
        <w:rPr>
          <w:b/>
          <w:sz w:val="28"/>
        </w:rPr>
      </w:pPr>
    </w:p>
    <w:p w14:paraId="3DC1607E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54484" w14:textId="77777777" w:rsidR="00A13D24" w:rsidRDefault="00A13D24" w:rsidP="00175375">
      <w:pPr>
        <w:spacing w:after="0" w:line="240" w:lineRule="auto"/>
      </w:pPr>
      <w:r>
        <w:separator/>
      </w:r>
    </w:p>
  </w:endnote>
  <w:endnote w:type="continuationSeparator" w:id="0">
    <w:p w14:paraId="5B84A131" w14:textId="77777777" w:rsidR="00A13D24" w:rsidRDefault="00A13D24" w:rsidP="00175375">
      <w:pPr>
        <w:spacing w:after="0" w:line="240" w:lineRule="auto"/>
      </w:pPr>
      <w:r>
        <w:continuationSeparator/>
      </w:r>
    </w:p>
  </w:endnote>
  <w:endnote w:type="continuationNotice" w:id="1">
    <w:p w14:paraId="57336A91" w14:textId="77777777" w:rsidR="00A13D24" w:rsidRDefault="00A13D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54325" w14:textId="77777777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FEA3E" w14:textId="77777777" w:rsidR="00A13D24" w:rsidRDefault="00A13D24" w:rsidP="00175375">
      <w:pPr>
        <w:spacing w:after="0" w:line="240" w:lineRule="auto"/>
      </w:pPr>
      <w:r>
        <w:separator/>
      </w:r>
    </w:p>
  </w:footnote>
  <w:footnote w:type="continuationSeparator" w:id="0">
    <w:p w14:paraId="3A56F302" w14:textId="77777777" w:rsidR="00A13D24" w:rsidRDefault="00A13D24" w:rsidP="00175375">
      <w:pPr>
        <w:spacing w:after="0" w:line="240" w:lineRule="auto"/>
      </w:pPr>
      <w:r>
        <w:continuationSeparator/>
      </w:r>
    </w:p>
  </w:footnote>
  <w:footnote w:type="continuationNotice" w:id="1">
    <w:p w14:paraId="2B849007" w14:textId="77777777" w:rsidR="00A13D24" w:rsidRDefault="00A13D2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B752C"/>
    <w:multiLevelType w:val="multilevel"/>
    <w:tmpl w:val="C4D8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C1MDYwMzQ1tTRS0lEKTi0uzszPAykwNKsFAFQNvsMtAAAA"/>
  </w:docVars>
  <w:rsids>
    <w:rsidRoot w:val="00C07A6F"/>
    <w:rsid w:val="00002D43"/>
    <w:rsid w:val="00006224"/>
    <w:rsid w:val="000101FD"/>
    <w:rsid w:val="00010BE5"/>
    <w:rsid w:val="000253D6"/>
    <w:rsid w:val="00032D75"/>
    <w:rsid w:val="0003688A"/>
    <w:rsid w:val="00041439"/>
    <w:rsid w:val="0005356C"/>
    <w:rsid w:val="000700A8"/>
    <w:rsid w:val="000778A7"/>
    <w:rsid w:val="000C558D"/>
    <w:rsid w:val="000D1869"/>
    <w:rsid w:val="000D6AAD"/>
    <w:rsid w:val="000E136A"/>
    <w:rsid w:val="000E2FE5"/>
    <w:rsid w:val="000E3E9D"/>
    <w:rsid w:val="000E4D82"/>
    <w:rsid w:val="000F22EB"/>
    <w:rsid w:val="00101534"/>
    <w:rsid w:val="0010655F"/>
    <w:rsid w:val="00140AC5"/>
    <w:rsid w:val="001441C4"/>
    <w:rsid w:val="00144223"/>
    <w:rsid w:val="00154DCF"/>
    <w:rsid w:val="00155E77"/>
    <w:rsid w:val="00160757"/>
    <w:rsid w:val="00165635"/>
    <w:rsid w:val="00170364"/>
    <w:rsid w:val="00172346"/>
    <w:rsid w:val="00175375"/>
    <w:rsid w:val="001769F4"/>
    <w:rsid w:val="001803E7"/>
    <w:rsid w:val="001915DE"/>
    <w:rsid w:val="001944AE"/>
    <w:rsid w:val="001C0F09"/>
    <w:rsid w:val="001C3896"/>
    <w:rsid w:val="001D3A41"/>
    <w:rsid w:val="001E53C7"/>
    <w:rsid w:val="001F1376"/>
    <w:rsid w:val="001F291D"/>
    <w:rsid w:val="0020756F"/>
    <w:rsid w:val="0021052A"/>
    <w:rsid w:val="00211BDC"/>
    <w:rsid w:val="00230C70"/>
    <w:rsid w:val="0023106E"/>
    <w:rsid w:val="00231E01"/>
    <w:rsid w:val="002324B7"/>
    <w:rsid w:val="00233B5B"/>
    <w:rsid w:val="00250CEB"/>
    <w:rsid w:val="0025137D"/>
    <w:rsid w:val="00254DE1"/>
    <w:rsid w:val="002629A5"/>
    <w:rsid w:val="002636B1"/>
    <w:rsid w:val="0026589B"/>
    <w:rsid w:val="00285379"/>
    <w:rsid w:val="00291753"/>
    <w:rsid w:val="00296D4F"/>
    <w:rsid w:val="002A331B"/>
    <w:rsid w:val="002A3EC1"/>
    <w:rsid w:val="002A4C6F"/>
    <w:rsid w:val="002A6FDF"/>
    <w:rsid w:val="002B0337"/>
    <w:rsid w:val="002B33E4"/>
    <w:rsid w:val="002B3816"/>
    <w:rsid w:val="002D0462"/>
    <w:rsid w:val="0030242A"/>
    <w:rsid w:val="00304C92"/>
    <w:rsid w:val="00316FBB"/>
    <w:rsid w:val="003277A7"/>
    <w:rsid w:val="00332B4D"/>
    <w:rsid w:val="003335F3"/>
    <w:rsid w:val="00336311"/>
    <w:rsid w:val="0034073D"/>
    <w:rsid w:val="0034365E"/>
    <w:rsid w:val="00351A17"/>
    <w:rsid w:val="00354AC8"/>
    <w:rsid w:val="0035558A"/>
    <w:rsid w:val="0037327C"/>
    <w:rsid w:val="00377073"/>
    <w:rsid w:val="003840E7"/>
    <w:rsid w:val="0039147E"/>
    <w:rsid w:val="00393BC4"/>
    <w:rsid w:val="003A2B8C"/>
    <w:rsid w:val="003A7047"/>
    <w:rsid w:val="003B34C0"/>
    <w:rsid w:val="003B462E"/>
    <w:rsid w:val="003C4802"/>
    <w:rsid w:val="003C58EE"/>
    <w:rsid w:val="003F6FD9"/>
    <w:rsid w:val="00412620"/>
    <w:rsid w:val="00413A9B"/>
    <w:rsid w:val="00415CD8"/>
    <w:rsid w:val="00422439"/>
    <w:rsid w:val="004259E0"/>
    <w:rsid w:val="0043487F"/>
    <w:rsid w:val="004353E6"/>
    <w:rsid w:val="004360D6"/>
    <w:rsid w:val="004367B0"/>
    <w:rsid w:val="0044003E"/>
    <w:rsid w:val="0045562C"/>
    <w:rsid w:val="00456E7C"/>
    <w:rsid w:val="004679F2"/>
    <w:rsid w:val="00473561"/>
    <w:rsid w:val="0048037D"/>
    <w:rsid w:val="00482589"/>
    <w:rsid w:val="00491063"/>
    <w:rsid w:val="004942BF"/>
    <w:rsid w:val="004A50DB"/>
    <w:rsid w:val="004A513E"/>
    <w:rsid w:val="004B04B8"/>
    <w:rsid w:val="004B7B9C"/>
    <w:rsid w:val="004D7844"/>
    <w:rsid w:val="004F2C81"/>
    <w:rsid w:val="00504F5D"/>
    <w:rsid w:val="005156BD"/>
    <w:rsid w:val="0052210D"/>
    <w:rsid w:val="005232CD"/>
    <w:rsid w:val="00552C08"/>
    <w:rsid w:val="005726F9"/>
    <w:rsid w:val="00580567"/>
    <w:rsid w:val="00584E43"/>
    <w:rsid w:val="00590670"/>
    <w:rsid w:val="005B1EFD"/>
    <w:rsid w:val="005B3B9F"/>
    <w:rsid w:val="005B3FE7"/>
    <w:rsid w:val="005D517B"/>
    <w:rsid w:val="005E6C34"/>
    <w:rsid w:val="005E792C"/>
    <w:rsid w:val="005F1C0E"/>
    <w:rsid w:val="005F4D2E"/>
    <w:rsid w:val="00614A3B"/>
    <w:rsid w:val="00622EEC"/>
    <w:rsid w:val="00627229"/>
    <w:rsid w:val="0065144B"/>
    <w:rsid w:val="006559E3"/>
    <w:rsid w:val="00657725"/>
    <w:rsid w:val="00663795"/>
    <w:rsid w:val="0066596B"/>
    <w:rsid w:val="006754B0"/>
    <w:rsid w:val="006807A4"/>
    <w:rsid w:val="00682DCD"/>
    <w:rsid w:val="006958DF"/>
    <w:rsid w:val="006A37A3"/>
    <w:rsid w:val="006A3821"/>
    <w:rsid w:val="006B49B9"/>
    <w:rsid w:val="006C2C47"/>
    <w:rsid w:val="006C4B22"/>
    <w:rsid w:val="006F4890"/>
    <w:rsid w:val="007022CB"/>
    <w:rsid w:val="00712891"/>
    <w:rsid w:val="007156F5"/>
    <w:rsid w:val="007215EF"/>
    <w:rsid w:val="00733C23"/>
    <w:rsid w:val="0074058F"/>
    <w:rsid w:val="00744D6D"/>
    <w:rsid w:val="00746D49"/>
    <w:rsid w:val="00754D86"/>
    <w:rsid w:val="00757CB1"/>
    <w:rsid w:val="00760B08"/>
    <w:rsid w:val="00761EB2"/>
    <w:rsid w:val="00786164"/>
    <w:rsid w:val="00786C88"/>
    <w:rsid w:val="007931A7"/>
    <w:rsid w:val="00797BE5"/>
    <w:rsid w:val="007A0DC4"/>
    <w:rsid w:val="007C09AA"/>
    <w:rsid w:val="007C48BF"/>
    <w:rsid w:val="007F1692"/>
    <w:rsid w:val="008136FA"/>
    <w:rsid w:val="00852ABF"/>
    <w:rsid w:val="0085507D"/>
    <w:rsid w:val="00855968"/>
    <w:rsid w:val="0086028E"/>
    <w:rsid w:val="00863EF5"/>
    <w:rsid w:val="00865DC1"/>
    <w:rsid w:val="00873276"/>
    <w:rsid w:val="0087394C"/>
    <w:rsid w:val="0087611C"/>
    <w:rsid w:val="00880F63"/>
    <w:rsid w:val="008858D9"/>
    <w:rsid w:val="008A3991"/>
    <w:rsid w:val="008A3EFD"/>
    <w:rsid w:val="008A479D"/>
    <w:rsid w:val="008B24EE"/>
    <w:rsid w:val="008C3C39"/>
    <w:rsid w:val="008C51C1"/>
    <w:rsid w:val="008C540A"/>
    <w:rsid w:val="008D2EFF"/>
    <w:rsid w:val="008D3801"/>
    <w:rsid w:val="008F087F"/>
    <w:rsid w:val="00905EAD"/>
    <w:rsid w:val="00920A66"/>
    <w:rsid w:val="00922A26"/>
    <w:rsid w:val="0093121F"/>
    <w:rsid w:val="009315F0"/>
    <w:rsid w:val="009347C8"/>
    <w:rsid w:val="0094304A"/>
    <w:rsid w:val="0094600F"/>
    <w:rsid w:val="00946C7C"/>
    <w:rsid w:val="00952612"/>
    <w:rsid w:val="009552EF"/>
    <w:rsid w:val="009554A1"/>
    <w:rsid w:val="00983A68"/>
    <w:rsid w:val="0098691C"/>
    <w:rsid w:val="009875E2"/>
    <w:rsid w:val="00987E2C"/>
    <w:rsid w:val="009B1CAD"/>
    <w:rsid w:val="009B3BE8"/>
    <w:rsid w:val="009C42A1"/>
    <w:rsid w:val="009D2329"/>
    <w:rsid w:val="009D7AE9"/>
    <w:rsid w:val="009F742F"/>
    <w:rsid w:val="00A05470"/>
    <w:rsid w:val="00A13D24"/>
    <w:rsid w:val="00A13F1D"/>
    <w:rsid w:val="00A25AA9"/>
    <w:rsid w:val="00A3442C"/>
    <w:rsid w:val="00A41755"/>
    <w:rsid w:val="00A508D4"/>
    <w:rsid w:val="00A60192"/>
    <w:rsid w:val="00A614C8"/>
    <w:rsid w:val="00A8218B"/>
    <w:rsid w:val="00A86A8B"/>
    <w:rsid w:val="00AA2CE1"/>
    <w:rsid w:val="00AA4A2B"/>
    <w:rsid w:val="00AB181C"/>
    <w:rsid w:val="00AB1A10"/>
    <w:rsid w:val="00AB4BD6"/>
    <w:rsid w:val="00AB4F58"/>
    <w:rsid w:val="00AB6F7D"/>
    <w:rsid w:val="00AC3A3F"/>
    <w:rsid w:val="00AD32C8"/>
    <w:rsid w:val="00AE41D9"/>
    <w:rsid w:val="00AE47BB"/>
    <w:rsid w:val="00AF0213"/>
    <w:rsid w:val="00B034D2"/>
    <w:rsid w:val="00B034D4"/>
    <w:rsid w:val="00B053A4"/>
    <w:rsid w:val="00B15DCE"/>
    <w:rsid w:val="00B1657A"/>
    <w:rsid w:val="00B166EF"/>
    <w:rsid w:val="00B17D03"/>
    <w:rsid w:val="00B25487"/>
    <w:rsid w:val="00B31089"/>
    <w:rsid w:val="00B33A0F"/>
    <w:rsid w:val="00B41097"/>
    <w:rsid w:val="00B562EB"/>
    <w:rsid w:val="00B72E7F"/>
    <w:rsid w:val="00B92F28"/>
    <w:rsid w:val="00B975E8"/>
    <w:rsid w:val="00BC254B"/>
    <w:rsid w:val="00BC4765"/>
    <w:rsid w:val="00BD1A0B"/>
    <w:rsid w:val="00BE3079"/>
    <w:rsid w:val="00BE4DE9"/>
    <w:rsid w:val="00BE5595"/>
    <w:rsid w:val="00BF7708"/>
    <w:rsid w:val="00C00257"/>
    <w:rsid w:val="00C004C7"/>
    <w:rsid w:val="00C00700"/>
    <w:rsid w:val="00C07A6F"/>
    <w:rsid w:val="00C2556C"/>
    <w:rsid w:val="00C41D91"/>
    <w:rsid w:val="00C61367"/>
    <w:rsid w:val="00C6412C"/>
    <w:rsid w:val="00C66654"/>
    <w:rsid w:val="00C766E7"/>
    <w:rsid w:val="00C76935"/>
    <w:rsid w:val="00C76A98"/>
    <w:rsid w:val="00C90016"/>
    <w:rsid w:val="00C911C6"/>
    <w:rsid w:val="00C963B6"/>
    <w:rsid w:val="00CA2CD0"/>
    <w:rsid w:val="00CA52A5"/>
    <w:rsid w:val="00CB1386"/>
    <w:rsid w:val="00CB34A4"/>
    <w:rsid w:val="00CB4CC7"/>
    <w:rsid w:val="00CC4051"/>
    <w:rsid w:val="00CD1C95"/>
    <w:rsid w:val="00CE24E0"/>
    <w:rsid w:val="00CE2A4A"/>
    <w:rsid w:val="00CE4D26"/>
    <w:rsid w:val="00CF2D17"/>
    <w:rsid w:val="00CF36C1"/>
    <w:rsid w:val="00CF4048"/>
    <w:rsid w:val="00CF5F73"/>
    <w:rsid w:val="00D01830"/>
    <w:rsid w:val="00D2667B"/>
    <w:rsid w:val="00D46155"/>
    <w:rsid w:val="00D66B79"/>
    <w:rsid w:val="00D73B45"/>
    <w:rsid w:val="00D80059"/>
    <w:rsid w:val="00D80075"/>
    <w:rsid w:val="00D809FB"/>
    <w:rsid w:val="00D80FD9"/>
    <w:rsid w:val="00D86945"/>
    <w:rsid w:val="00DA04AD"/>
    <w:rsid w:val="00DA6A92"/>
    <w:rsid w:val="00DB62A0"/>
    <w:rsid w:val="00DC386A"/>
    <w:rsid w:val="00DD3BBA"/>
    <w:rsid w:val="00DF23E5"/>
    <w:rsid w:val="00DF62B0"/>
    <w:rsid w:val="00E00FEE"/>
    <w:rsid w:val="00E07806"/>
    <w:rsid w:val="00E11C70"/>
    <w:rsid w:val="00E40FCF"/>
    <w:rsid w:val="00E57DC2"/>
    <w:rsid w:val="00E57FD5"/>
    <w:rsid w:val="00E6094E"/>
    <w:rsid w:val="00E627D1"/>
    <w:rsid w:val="00E62855"/>
    <w:rsid w:val="00E652B8"/>
    <w:rsid w:val="00E821C0"/>
    <w:rsid w:val="00E85336"/>
    <w:rsid w:val="00E93162"/>
    <w:rsid w:val="00EB0AED"/>
    <w:rsid w:val="00EC10E3"/>
    <w:rsid w:val="00ED043A"/>
    <w:rsid w:val="00EE760F"/>
    <w:rsid w:val="00F22231"/>
    <w:rsid w:val="00F25338"/>
    <w:rsid w:val="00F338AE"/>
    <w:rsid w:val="00F3397B"/>
    <w:rsid w:val="00F46BFC"/>
    <w:rsid w:val="00F57669"/>
    <w:rsid w:val="00F6086F"/>
    <w:rsid w:val="00F769D6"/>
    <w:rsid w:val="00F7790B"/>
    <w:rsid w:val="00F80429"/>
    <w:rsid w:val="00F84712"/>
    <w:rsid w:val="00F9334C"/>
    <w:rsid w:val="00FA25B6"/>
    <w:rsid w:val="00FA28BC"/>
    <w:rsid w:val="00FA7D3D"/>
    <w:rsid w:val="00FC1C75"/>
    <w:rsid w:val="00FC2AA5"/>
    <w:rsid w:val="00FE0B1E"/>
    <w:rsid w:val="00FF1D6C"/>
    <w:rsid w:val="00FF4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BB389813-8378-46CA-98B4-5F987316A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62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2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2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2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56758F-A813-4F19-A681-08CEE8778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Jon H. Hardesty</cp:lastModifiedBy>
  <cp:revision>3</cp:revision>
  <cp:lastPrinted>2021-01-14T20:19:00Z</cp:lastPrinted>
  <dcterms:created xsi:type="dcterms:W3CDTF">2022-09-07T23:11:00Z</dcterms:created>
  <dcterms:modified xsi:type="dcterms:W3CDTF">2022-12-02T01:14:00Z</dcterms:modified>
</cp:coreProperties>
</file>